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4C13540F" w:rsidR="00A90458" w:rsidRDefault="00A90458" w:rsidP="00A90458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, PI</w:t>
            </w:r>
          </w:p>
        </w:tc>
        <w:tc>
          <w:tcPr>
            <w:tcW w:w="1620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3584D1B6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44D83562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lastRenderedPageBreak/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EF04FF" w14:paraId="68C84962" w14:textId="77777777" w:rsidTr="004272F4">
        <w:tc>
          <w:tcPr>
            <w:tcW w:w="8995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244E9C0" w14:textId="48C859E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ummer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Fall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</w:p>
        </w:tc>
      </w:tr>
    </w:tbl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65688B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75778520" w14:textId="0AF58506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688F5BDA" w14:textId="0DC4EEDD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65688B" w:rsidRPr="00DA53AC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65688B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65688B" w:rsidRPr="005E6D21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87D70" w14:textId="77777777" w:rsidR="007F556F" w:rsidRDefault="007F556F" w:rsidP="00962F84">
      <w:r>
        <w:separator/>
      </w:r>
    </w:p>
  </w:endnote>
  <w:endnote w:type="continuationSeparator" w:id="0">
    <w:p w14:paraId="6FDFC55C" w14:textId="77777777" w:rsidR="007F556F" w:rsidRDefault="007F556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EF847" w14:textId="77777777" w:rsidR="007F556F" w:rsidRDefault="007F556F" w:rsidP="00962F84">
      <w:r>
        <w:separator/>
      </w:r>
    </w:p>
  </w:footnote>
  <w:footnote w:type="continuationSeparator" w:id="0">
    <w:p w14:paraId="55A4B5E7" w14:textId="77777777" w:rsidR="007F556F" w:rsidRDefault="007F556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1354679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A5054">
      <w:rPr>
        <w:rFonts w:ascii="Garamond" w:hAnsi="Garamond" w:cs="NimbusRomNo9L-Regu"/>
        <w:color w:val="0000FF"/>
        <w:sz w:val="20"/>
        <w:szCs w:val="20"/>
        <w:lang w:val="en-US"/>
      </w:rPr>
      <w:t>September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OTWgCf7xp3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A5054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7F556F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80409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04FF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7</TotalTime>
  <Pages>5</Pages>
  <Words>3045</Words>
  <Characters>17363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0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46</cp:revision>
  <cp:lastPrinted>2022-09-21T16:42:00Z</cp:lastPrinted>
  <dcterms:created xsi:type="dcterms:W3CDTF">2021-10-28T16:56:00Z</dcterms:created>
  <dcterms:modified xsi:type="dcterms:W3CDTF">2022-09-2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